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B73DF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ay, another one. Assignment 5. Ooh. Simulation of Go Evolutionary Design Process.</w:t>
      </w:r>
    </w:p>
    <w:p w14:paraId="0AB73DF5" w14:textId="77777777" w:rsidR="0079591F" w:rsidRDefault="0079591F"/>
    <w:p w14:paraId="0AB73DF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ou are about to start. An assignment involving a simulation of Go Evolutionary Design Process is submitted to Inter... Blah, blah. Optimize and build spatial design based on the structural performance of the design.</w:t>
      </w:r>
    </w:p>
    <w:p w14:paraId="0AB73DF7" w14:textId="77777777" w:rsidR="0079591F" w:rsidRDefault="0079591F"/>
    <w:p w14:paraId="0AB73DF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There we will create a structural model. Oh, God. And consequently change the building spatial design.</w:t>
      </w:r>
    </w:p>
    <w:p w14:paraId="0AB73DF9" w14:textId="77777777" w:rsidR="0079591F" w:rsidRDefault="0079591F"/>
    <w:p w14:paraId="0AB73DF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ou will in total complete two iterations of SEDP. The assignment starts with building spatial design from the villa depicted on the left. Start... Yeah.</w:t>
      </w:r>
    </w:p>
    <w:p w14:paraId="0AB73DFB" w14:textId="77777777" w:rsidR="0079591F" w:rsidRDefault="0079591F"/>
    <w:p w14:paraId="0AB73DF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Think out loud, blah, blah. Okay. This screen displays your current building spatial design.</w:t>
      </w:r>
    </w:p>
    <w:p w14:paraId="0AB73DFD" w14:textId="77777777" w:rsidR="0079591F" w:rsidRDefault="0079591F"/>
    <w:p w14:paraId="0AB73DF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Use the mouse to rotate. And familiarize yourself with each unique numbered space. The counter at the top left indicates your current iteration.</w:t>
      </w:r>
    </w:p>
    <w:p w14:paraId="0AB73DFF" w14:textId="77777777" w:rsidR="0079591F" w:rsidRDefault="0079591F"/>
    <w:p w14:paraId="0AB73E0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When you're ready, click on continue to proceed. Yeah. I still don't understand what is the bottom and what is the top because my mouse does weird things.</w:t>
      </w:r>
    </w:p>
    <w:p w14:paraId="0AB73E01" w14:textId="77777777" w:rsidR="0079591F" w:rsidRDefault="0079591F"/>
    <w:p w14:paraId="0AB73E0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But I think the T-shape... Oh, like two T-shapes on top of each other in... How do you say this? Opposite direction. And then some thingy on the top. Which I see sort of a core in between eight and ten.</w:t>
      </w:r>
    </w:p>
    <w:p w14:paraId="0AB73E03" w14:textId="77777777" w:rsidR="0079591F" w:rsidRDefault="0079591F"/>
    <w:p w14:paraId="0AB73E0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Sort of central core. And then part on the left, part on the right. But yeah.</w:t>
      </w:r>
    </w:p>
    <w:p w14:paraId="0AB73E05" w14:textId="77777777" w:rsidR="0079591F" w:rsidRDefault="0079591F"/>
    <w:p w14:paraId="0AB73E0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Sort of T-shape. Okay. Continue.</w:t>
      </w:r>
    </w:p>
    <w:p w14:paraId="0AB73E07" w14:textId="77777777" w:rsidR="0079591F" w:rsidRDefault="0079591F"/>
    <w:p w14:paraId="0AB73E0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h no. The first step in this assignment is the creation of a structural model. You will assign one of the three possible structural types to each rectangle of the spatial model.</w:t>
      </w:r>
    </w:p>
    <w:p w14:paraId="0AB73E09" w14:textId="77777777" w:rsidR="0079591F" w:rsidRDefault="0079591F"/>
    <w:p w14:paraId="0AB73E0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The available types are beam, truss, flat shell. I don't like structural design. In the next screen, you have to assign a structural type to each rectangle by clicking the corresponding option in the table.</w:t>
      </w:r>
    </w:p>
    <w:p w14:paraId="0AB73E0B" w14:textId="77777777" w:rsidR="0079591F" w:rsidRDefault="0079591F"/>
    <w:p w14:paraId="0AB73E0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h, okay. Choose the type you believe is best suited for each rectangle. All horizontal rectangles, floors and roofs are assigned by flat shell by default and cannot be changed.</w:t>
      </w:r>
    </w:p>
    <w:p w14:paraId="0AB73E0D" w14:textId="77777777" w:rsidR="0079591F" w:rsidRDefault="0079591F"/>
    <w:p w14:paraId="0AB73E0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Okay. Create structural design.</w:t>
      </w:r>
    </w:p>
    <w:p w14:paraId="0AB73E0F" w14:textId="77777777" w:rsidR="0079591F" w:rsidRDefault="0079591F"/>
    <w:p w14:paraId="0AB73E1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kay. Please think out loud when you choose certain types. You can only continue if you select the type for every rectangle.</w:t>
      </w:r>
    </w:p>
    <w:p w14:paraId="0AB73E11" w14:textId="77777777" w:rsidR="0079591F" w:rsidRDefault="0079591F"/>
    <w:p w14:paraId="0AB73E1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kay. What I said. I see sort of four element type here in the middle of the three layers.</w:t>
      </w:r>
    </w:p>
    <w:p w14:paraId="0AB73E13" w14:textId="77777777" w:rsidR="0079591F" w:rsidRDefault="0079591F"/>
    <w:p w14:paraId="0AB73E1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So, I think it's handy, good to have some diagonals over there to give that the structural. And then, what is one? Oh. Okay.</w:t>
      </w:r>
    </w:p>
    <w:p w14:paraId="0AB73E15" w14:textId="77777777" w:rsidR="0079591F" w:rsidRDefault="0079591F"/>
    <w:p w14:paraId="0AB73E1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h. It's just clicking. Um.</w:t>
      </w:r>
    </w:p>
    <w:p w14:paraId="0AB73E17" w14:textId="77777777" w:rsidR="0079591F" w:rsidRDefault="0079591F"/>
    <w:p w14:paraId="0AB73E1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Um, but. Nay.</w:t>
      </w:r>
    </w:p>
    <w:p w14:paraId="0AB73E19" w14:textId="77777777" w:rsidR="0079591F" w:rsidRDefault="0079591F"/>
    <w:p w14:paraId="0AB73E1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ay. I'm just trying to figure out what is what. I think it's very.</w:t>
      </w:r>
    </w:p>
    <w:p w14:paraId="0AB73E1B" w14:textId="77777777" w:rsidR="0079591F" w:rsidRDefault="0079591F"/>
    <w:p w14:paraId="0AB73E1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h, yeah. Uh. Oh, but there's not a beam underneath it.</w:t>
      </w:r>
    </w:p>
    <w:p w14:paraId="0AB73E1D" w14:textId="77777777" w:rsidR="0079591F" w:rsidRDefault="0079591F"/>
    <w:p w14:paraId="0AB73E1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Here. Right. But then I don't want to be that a beam.</w:t>
      </w:r>
    </w:p>
    <w:p w14:paraId="0AB73E1F" w14:textId="77777777" w:rsidR="0079591F" w:rsidRDefault="0079591F"/>
    <w:p w14:paraId="0AB73E2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But I want this to be a beam. Yeah. No.</w:t>
      </w:r>
    </w:p>
    <w:p w14:paraId="0AB73E21" w14:textId="77777777" w:rsidR="0079591F" w:rsidRDefault="0079591F"/>
    <w:p w14:paraId="0AB73E2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 don't like this. This. Yeah.</w:t>
      </w:r>
    </w:p>
    <w:p w14:paraId="0AB73E23" w14:textId="77777777" w:rsidR="0079591F" w:rsidRDefault="0079591F"/>
    <w:p w14:paraId="0AB73E2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What happens then if I unclick this one? Oh. Nay. Um.</w:t>
      </w:r>
    </w:p>
    <w:p w14:paraId="0AB73E25" w14:textId="77777777" w:rsidR="0079591F" w:rsidRDefault="0079591F"/>
    <w:p w14:paraId="0AB73E2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, I think it's very. Um. Oh, there are beams there.</w:t>
      </w:r>
    </w:p>
    <w:p w14:paraId="0AB73E27" w14:textId="77777777" w:rsidR="0079591F" w:rsidRDefault="0079591F"/>
    <w:p w14:paraId="0AB73E2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h, yeah. Yeah. Oh.</w:t>
      </w:r>
    </w:p>
    <w:p w14:paraId="0AB73E29" w14:textId="77777777" w:rsidR="0079591F" w:rsidRDefault="0079591F"/>
    <w:p w14:paraId="0AB73E2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I find this very, uh. </w:t>
      </w:r>
      <w:proofErr w:type="spellStart"/>
      <w:r>
        <w:rPr>
          <w:rFonts w:ascii="Calibri" w:eastAsia="Calibri" w:hAnsi="Calibri" w:cs="Calibri"/>
          <w:sz w:val="24"/>
          <w:szCs w:val="24"/>
        </w:rPr>
        <w:t>Ongebruiksvriendelijk</w:t>
      </w:r>
      <w:proofErr w:type="spellEnd"/>
      <w:r>
        <w:rPr>
          <w:rFonts w:ascii="Calibri" w:eastAsia="Calibri" w:hAnsi="Calibri" w:cs="Calibri"/>
          <w:sz w:val="24"/>
          <w:szCs w:val="24"/>
        </w:rPr>
        <w:t>. How to say it.</w:t>
      </w:r>
    </w:p>
    <w:p w14:paraId="0AB73E2B" w14:textId="77777777" w:rsidR="0079591F" w:rsidRDefault="0079591F"/>
    <w:p w14:paraId="0AB73E2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Now everything is a beam. And now can I </w:t>
      </w:r>
      <w:proofErr w:type="spellStart"/>
      <w:r>
        <w:rPr>
          <w:rFonts w:ascii="Calibri" w:eastAsia="Calibri" w:hAnsi="Calibri" w:cs="Calibri"/>
          <w:sz w:val="24"/>
          <w:szCs w:val="24"/>
        </w:rPr>
        <w:t>unbeam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it. </w:t>
      </w:r>
      <w:proofErr w:type="spellStart"/>
      <w:r>
        <w:rPr>
          <w:rFonts w:ascii="Calibri" w:eastAsia="Calibri" w:hAnsi="Calibri" w:cs="Calibri"/>
          <w:sz w:val="24"/>
          <w:szCs w:val="24"/>
        </w:rPr>
        <w:t>So.</w:t>
      </w:r>
      <w:proofErr w:type="spellEnd"/>
    </w:p>
    <w:p w14:paraId="0AB73E2D" w14:textId="77777777" w:rsidR="0079591F" w:rsidRDefault="0079591F"/>
    <w:p w14:paraId="0AB73E2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 want this to. To stay beams. I think.</w:t>
      </w:r>
    </w:p>
    <w:p w14:paraId="0AB73E2F" w14:textId="77777777" w:rsidR="0079591F" w:rsidRDefault="0079591F"/>
    <w:p w14:paraId="0AB73E3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And. Maybe. Here on the sides.</w:t>
      </w:r>
    </w:p>
    <w:p w14:paraId="0AB73E31" w14:textId="77777777" w:rsidR="0079591F" w:rsidRDefault="0079591F"/>
    <w:p w14:paraId="0AB73E3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The. Some </w:t>
      </w:r>
      <w:proofErr w:type="spellStart"/>
      <w:r>
        <w:rPr>
          <w:rFonts w:ascii="Calibri" w:eastAsia="Calibri" w:hAnsi="Calibri" w:cs="Calibri"/>
          <w:sz w:val="24"/>
          <w:szCs w:val="24"/>
        </w:rPr>
        <w:t>crossbracing</w:t>
      </w:r>
      <w:proofErr w:type="spellEnd"/>
      <w:r>
        <w:rPr>
          <w:rFonts w:ascii="Calibri" w:eastAsia="Calibri" w:hAnsi="Calibri" w:cs="Calibri"/>
          <w:sz w:val="24"/>
          <w:szCs w:val="24"/>
        </w:rPr>
        <w:t>. Oh.</w:t>
      </w:r>
    </w:p>
    <w:p w14:paraId="0AB73E33" w14:textId="77777777" w:rsidR="0079591F" w:rsidRDefault="0079591F"/>
    <w:p w14:paraId="0AB73E3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 find this. Yeah. Fine.</w:t>
      </w:r>
    </w:p>
    <w:p w14:paraId="0AB73E35" w14:textId="77777777" w:rsidR="0079591F" w:rsidRDefault="0079591F"/>
    <w:p w14:paraId="0AB73E3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Not fine. Flat shell.</w:t>
      </w:r>
    </w:p>
    <w:p w14:paraId="0AB73E37" w14:textId="77777777" w:rsidR="0079591F" w:rsidRDefault="0079591F"/>
    <w:p w14:paraId="0AB73E3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ot fine. I'm trying to make the. This sides.</w:t>
      </w:r>
    </w:p>
    <w:p w14:paraId="0AB73E39" w14:textId="77777777" w:rsidR="0079591F" w:rsidRDefault="0079591F"/>
    <w:p w14:paraId="0AB73E3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nto a truss. Yeah. No.</w:t>
      </w:r>
    </w:p>
    <w:p w14:paraId="0AB73E3B" w14:textId="77777777" w:rsidR="0079591F" w:rsidRDefault="0079591F"/>
    <w:p w14:paraId="0AB73E3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But what is a flat shell? Is it a shear wall? Robin. Is a flat shell a shear wall? I don't think so. Oh.</w:t>
      </w:r>
    </w:p>
    <w:p w14:paraId="0AB73E3D" w14:textId="77777777" w:rsidR="0079591F" w:rsidRDefault="0079591F"/>
    <w:p w14:paraId="0AB73E3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Good to know. Oh, </w:t>
      </w:r>
      <w:proofErr w:type="spellStart"/>
      <w:r>
        <w:rPr>
          <w:rFonts w:ascii="Calibri" w:eastAsia="Calibri" w:hAnsi="Calibri" w:cs="Calibri"/>
          <w:sz w:val="24"/>
          <w:szCs w:val="24"/>
        </w:rPr>
        <w:t>Mardam</w:t>
      </w:r>
      <w:proofErr w:type="spellEnd"/>
      <w:r>
        <w:rPr>
          <w:rFonts w:ascii="Calibri" w:eastAsia="Calibri" w:hAnsi="Calibri" w:cs="Calibri"/>
          <w:sz w:val="24"/>
          <w:szCs w:val="24"/>
        </w:rPr>
        <w:t>. If a flat shell is a shear wall.</w:t>
      </w:r>
    </w:p>
    <w:p w14:paraId="0AB73E3F" w14:textId="77777777" w:rsidR="0079591F" w:rsidRDefault="0079591F"/>
    <w:p w14:paraId="0AB73E4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 assume that. Then. I don't know where I want them.</w:t>
      </w:r>
    </w:p>
    <w:p w14:paraId="0AB73E41" w14:textId="77777777" w:rsidR="0079591F" w:rsidRDefault="0079591F"/>
    <w:p w14:paraId="0AB73E4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Uh. Oh, but now I. Did change some beams. </w:t>
      </w:r>
      <w:proofErr w:type="spellStart"/>
      <w:r>
        <w:rPr>
          <w:rFonts w:ascii="Calibri" w:eastAsia="Calibri" w:hAnsi="Calibri" w:cs="Calibri"/>
          <w:sz w:val="24"/>
          <w:szCs w:val="24"/>
        </w:rPr>
        <w:t>So.</w:t>
      </w:r>
      <w:proofErr w:type="spellEnd"/>
    </w:p>
    <w:p w14:paraId="0AB73E43" w14:textId="77777777" w:rsidR="0079591F" w:rsidRDefault="0079591F"/>
    <w:p w14:paraId="0AB73E4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Everything that is flat shell again. I will change back to beam. To get the overview back.</w:t>
      </w:r>
    </w:p>
    <w:p w14:paraId="0AB73E45" w14:textId="77777777" w:rsidR="0079591F" w:rsidRDefault="0079591F"/>
    <w:p w14:paraId="0AB73E4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Yeah. </w:t>
      </w:r>
      <w:proofErr w:type="spellStart"/>
      <w:r>
        <w:rPr>
          <w:rFonts w:ascii="Calibri" w:eastAsia="Calibri" w:hAnsi="Calibri" w:cs="Calibri"/>
          <w:sz w:val="24"/>
          <w:szCs w:val="24"/>
        </w:rPr>
        <w:t>So.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Oh.</w:t>
      </w:r>
    </w:p>
    <w:p w14:paraId="0AB73E47" w14:textId="77777777" w:rsidR="0079591F" w:rsidRDefault="0079591F"/>
    <w:p w14:paraId="0AB73E4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I want some </w:t>
      </w:r>
      <w:proofErr w:type="spellStart"/>
      <w:r>
        <w:rPr>
          <w:rFonts w:ascii="Calibri" w:eastAsia="Calibri" w:hAnsi="Calibri" w:cs="Calibri"/>
          <w:sz w:val="24"/>
          <w:szCs w:val="24"/>
        </w:rPr>
        <w:t>crossbracing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here. In the overhead. I think.</w:t>
      </w:r>
    </w:p>
    <w:p w14:paraId="0AB73E49" w14:textId="77777777" w:rsidR="0079591F" w:rsidRDefault="0079591F"/>
    <w:p w14:paraId="0AB73E4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And maybe some. Flat shells.</w:t>
      </w:r>
    </w:p>
    <w:p w14:paraId="0AB73E4B" w14:textId="77777777" w:rsidR="0079591F" w:rsidRDefault="0079591F"/>
    <w:p w14:paraId="0AB73E4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Here on the sides. Um. Yeah.</w:t>
      </w:r>
    </w:p>
    <w:p w14:paraId="0AB73E4D" w14:textId="77777777" w:rsidR="0079591F" w:rsidRDefault="0079591F"/>
    <w:p w14:paraId="0AB73E4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So I want some. Shear walls here on the sides. Carrying a load in the sort of.</w:t>
      </w:r>
    </w:p>
    <w:p w14:paraId="0AB73E4F" w14:textId="77777777" w:rsidR="0079591F" w:rsidRDefault="0079591F"/>
    <w:p w14:paraId="0AB73E5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Core. And I want here. At the overhang.</w:t>
      </w:r>
    </w:p>
    <w:p w14:paraId="0AB73E51" w14:textId="77777777" w:rsidR="0079591F" w:rsidRDefault="0079591F"/>
    <w:p w14:paraId="0AB73E5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I want a </w:t>
      </w:r>
      <w:proofErr w:type="spellStart"/>
      <w:r>
        <w:rPr>
          <w:rFonts w:ascii="Calibri" w:eastAsia="Calibri" w:hAnsi="Calibri" w:cs="Calibri"/>
          <w:sz w:val="24"/>
          <w:szCs w:val="24"/>
        </w:rPr>
        <w:t>crossbracing</w:t>
      </w:r>
      <w:proofErr w:type="spellEnd"/>
      <w:r>
        <w:rPr>
          <w:rFonts w:ascii="Calibri" w:eastAsia="Calibri" w:hAnsi="Calibri" w:cs="Calibri"/>
          <w:sz w:val="24"/>
          <w:szCs w:val="24"/>
        </w:rPr>
        <w:t>. Okay. Flat shell.</w:t>
      </w:r>
    </w:p>
    <w:p w14:paraId="0AB73E53" w14:textId="77777777" w:rsidR="0079591F" w:rsidRDefault="0079591F"/>
    <w:p w14:paraId="0AB73E5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o. Back to beam. Back to beam.</w:t>
      </w:r>
    </w:p>
    <w:p w14:paraId="0AB73E55" w14:textId="77777777" w:rsidR="0079591F" w:rsidRDefault="0079591F"/>
    <w:p w14:paraId="0AB73E5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o. No. Maybe not.</w:t>
      </w:r>
    </w:p>
    <w:p w14:paraId="0AB73E57" w14:textId="77777777" w:rsidR="0079591F" w:rsidRDefault="0079591F"/>
    <w:p w14:paraId="0AB73E5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o. No. No.</w:t>
      </w:r>
    </w:p>
    <w:p w14:paraId="0AB73E59" w14:textId="77777777" w:rsidR="0079591F" w:rsidRDefault="0079591F"/>
    <w:p w14:paraId="0AB73E5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h, yeah. Yeah, that's what I want. No.</w:t>
      </w:r>
    </w:p>
    <w:p w14:paraId="0AB73E5B" w14:textId="77777777" w:rsidR="0079591F" w:rsidRDefault="0079591F"/>
    <w:p w14:paraId="0AB73E5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o. No. Yeah.</w:t>
      </w:r>
    </w:p>
    <w:p w14:paraId="0AB73E5D" w14:textId="77777777" w:rsidR="0079591F" w:rsidRDefault="0079591F"/>
    <w:p w14:paraId="0AB73E5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That's also what I want. Uh. No.</w:t>
      </w:r>
    </w:p>
    <w:p w14:paraId="0AB73E5F" w14:textId="77777777" w:rsidR="0079591F" w:rsidRDefault="0079591F"/>
    <w:p w14:paraId="0AB73E6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o. No. Yes.</w:t>
      </w:r>
    </w:p>
    <w:p w14:paraId="0AB73E61" w14:textId="77777777" w:rsidR="0079591F" w:rsidRDefault="0079591F"/>
    <w:p w14:paraId="0AB73E6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s. Yes. Yeah.</w:t>
      </w:r>
    </w:p>
    <w:p w14:paraId="0AB73E63" w14:textId="77777777" w:rsidR="0079591F" w:rsidRDefault="0079591F"/>
    <w:p w14:paraId="0AB73E6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kay. Now I have it there. Um.</w:t>
      </w:r>
    </w:p>
    <w:p w14:paraId="0AB73E65" w14:textId="77777777" w:rsidR="0079591F" w:rsidRDefault="0079591F"/>
    <w:p w14:paraId="0AB73E6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I want the. </w:t>
      </w:r>
      <w:proofErr w:type="spellStart"/>
      <w:r>
        <w:rPr>
          <w:rFonts w:ascii="Calibri" w:eastAsia="Calibri" w:hAnsi="Calibri" w:cs="Calibri"/>
          <w:sz w:val="24"/>
          <w:szCs w:val="24"/>
        </w:rPr>
        <w:t>Crossbracing</w:t>
      </w:r>
      <w:proofErr w:type="spellEnd"/>
      <w:r>
        <w:rPr>
          <w:rFonts w:ascii="Calibri" w:eastAsia="Calibri" w:hAnsi="Calibri" w:cs="Calibri"/>
          <w:sz w:val="24"/>
          <w:szCs w:val="24"/>
        </w:rPr>
        <w:t>. In a beam.</w:t>
      </w:r>
    </w:p>
    <w:p w14:paraId="0AB73E67" w14:textId="77777777" w:rsidR="0079591F" w:rsidRDefault="0079591F"/>
    <w:p w14:paraId="0AB73E68" w14:textId="77777777" w:rsidR="0079591F" w:rsidRDefault="00C25F2E">
      <w:proofErr w:type="spellStart"/>
      <w:r>
        <w:rPr>
          <w:rFonts w:ascii="Calibri" w:eastAsia="Calibri" w:hAnsi="Calibri" w:cs="Calibri"/>
          <w:sz w:val="24"/>
          <w:szCs w:val="24"/>
        </w:rPr>
        <w:t>So.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Back to trusses. No.</w:t>
      </w:r>
    </w:p>
    <w:p w14:paraId="0AB73E69" w14:textId="77777777" w:rsidR="0079591F" w:rsidRDefault="0079591F"/>
    <w:p w14:paraId="0AB73E6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Good view. No.</w:t>
      </w:r>
    </w:p>
    <w:p w14:paraId="0AB73E6B" w14:textId="77777777" w:rsidR="0079591F" w:rsidRDefault="0079591F"/>
    <w:p w14:paraId="0AB73E6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o. No. No.</w:t>
      </w:r>
    </w:p>
    <w:p w14:paraId="0AB73E6D" w14:textId="77777777" w:rsidR="0079591F" w:rsidRDefault="0079591F"/>
    <w:p w14:paraId="0AB73E6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o. No. No.</w:t>
      </w:r>
    </w:p>
    <w:p w14:paraId="0AB73E6F" w14:textId="77777777" w:rsidR="0079591F" w:rsidRDefault="0079591F"/>
    <w:p w14:paraId="0AB73E7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 was feeling this. It's more here. No.</w:t>
      </w:r>
    </w:p>
    <w:p w14:paraId="0AB73E71" w14:textId="77777777" w:rsidR="0079591F" w:rsidRDefault="0079591F"/>
    <w:p w14:paraId="0AB73E7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h. No. No.</w:t>
      </w:r>
    </w:p>
    <w:p w14:paraId="0AB73E73" w14:textId="77777777" w:rsidR="0079591F" w:rsidRDefault="0079591F"/>
    <w:p w14:paraId="0AB73E7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o. Oh my god. Yeah.</w:t>
      </w:r>
    </w:p>
    <w:p w14:paraId="0AB73E75" w14:textId="77777777" w:rsidR="0079591F" w:rsidRDefault="0079591F"/>
    <w:p w14:paraId="0AB73E7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o. No. No.</w:t>
      </w:r>
    </w:p>
    <w:p w14:paraId="0AB73E77" w14:textId="77777777" w:rsidR="0079591F" w:rsidRDefault="0079591F"/>
    <w:p w14:paraId="0AB73E7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kay. I found it very frustrating. That.</w:t>
      </w:r>
    </w:p>
    <w:p w14:paraId="0AB73E79" w14:textId="77777777" w:rsidR="0079591F" w:rsidRDefault="0079591F"/>
    <w:p w14:paraId="0AB73E7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s. One. Amazing.</w:t>
      </w:r>
    </w:p>
    <w:p w14:paraId="0AB73E7B" w14:textId="77777777" w:rsidR="0079591F" w:rsidRDefault="0079591F"/>
    <w:p w14:paraId="0AB73E7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Two. No. Three.</w:t>
      </w:r>
    </w:p>
    <w:p w14:paraId="0AB73E7D" w14:textId="77777777" w:rsidR="0079591F" w:rsidRDefault="0079591F"/>
    <w:p w14:paraId="0AB73E7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Four. Yeah. No.</w:t>
      </w:r>
    </w:p>
    <w:p w14:paraId="0AB73E7F" w14:textId="77777777" w:rsidR="0079591F" w:rsidRDefault="0079591F"/>
    <w:p w14:paraId="0AB73E8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No. I don't think they're in the. In this.</w:t>
      </w:r>
    </w:p>
    <w:p w14:paraId="0AB73E81" w14:textId="77777777" w:rsidR="0079591F" w:rsidRDefault="0079591F"/>
    <w:p w14:paraId="0AB73E8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lastRenderedPageBreak/>
        <w:t>Are they? Um. Um. Maybe I need the flat surface.</w:t>
      </w:r>
    </w:p>
    <w:p w14:paraId="0AB73E83" w14:textId="77777777" w:rsidR="0079591F" w:rsidRDefault="0079591F"/>
    <w:p w14:paraId="0AB73E8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Also here. To give stiffness in that direction. Um.</w:t>
      </w:r>
    </w:p>
    <w:p w14:paraId="0AB73E85" w14:textId="77777777" w:rsidR="0079591F" w:rsidRDefault="0079591F"/>
    <w:p w14:paraId="0AB73E8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t's. Maybe an option. But I think it's maybe also still.</w:t>
      </w:r>
    </w:p>
    <w:p w14:paraId="0AB73E87" w14:textId="77777777" w:rsidR="0079591F" w:rsidRDefault="0079591F"/>
    <w:p w14:paraId="0AB73E8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Um. Okay. But at least the trusses I have now.</w:t>
      </w:r>
    </w:p>
    <w:p w14:paraId="0AB73E89" w14:textId="77777777" w:rsidR="0079591F" w:rsidRDefault="0079591F"/>
    <w:p w14:paraId="0AB73E8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And the flat shells. Are fun. Um.</w:t>
      </w:r>
    </w:p>
    <w:p w14:paraId="0AB73E8B" w14:textId="77777777" w:rsidR="0079591F" w:rsidRDefault="0079591F"/>
    <w:p w14:paraId="0AB73E8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 can also change this. No. The.</w:t>
      </w:r>
    </w:p>
    <w:p w14:paraId="0AB73E8D" w14:textId="77777777" w:rsidR="0079591F" w:rsidRDefault="0079591F"/>
    <w:p w14:paraId="0AB73E8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 think this will be prettier. If this can be open. Since you already have the cross bracing there.</w:t>
      </w:r>
    </w:p>
    <w:p w14:paraId="0AB73E8F" w14:textId="77777777" w:rsidR="0079591F" w:rsidRDefault="0079591F"/>
    <w:p w14:paraId="0AB73E9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And then. I don't know. Um.</w:t>
      </w:r>
    </w:p>
    <w:p w14:paraId="0AB73E91" w14:textId="77777777" w:rsidR="0079591F" w:rsidRDefault="0079591F"/>
    <w:p w14:paraId="0AB73E9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Is this fine? I don't know. Yeah.</w:t>
      </w:r>
    </w:p>
    <w:p w14:paraId="0AB73E93" w14:textId="77777777" w:rsidR="0079591F" w:rsidRDefault="0079591F"/>
    <w:p w14:paraId="0AB73E9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Confirm. One space. Think about.</w:t>
      </w:r>
    </w:p>
    <w:p w14:paraId="0AB73E95" w14:textId="77777777" w:rsidR="0079591F" w:rsidRDefault="0079591F"/>
    <w:p w14:paraId="0AB73E9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h I have to remove one. Seven. Uh.</w:t>
      </w:r>
    </w:p>
    <w:p w14:paraId="0AB73E97" w14:textId="77777777" w:rsidR="0079591F" w:rsidRDefault="0079591F"/>
    <w:p w14:paraId="0AB73E9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Because of the overhang. I think. We don't like overhangs that much.</w:t>
      </w:r>
    </w:p>
    <w:p w14:paraId="0AB73E99" w14:textId="77777777" w:rsidR="0079591F" w:rsidRDefault="0079591F"/>
    <w:p w14:paraId="0AB73E9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I would say seven. On a structural.</w:t>
      </w:r>
    </w:p>
    <w:p w14:paraId="0AB73E9B" w14:textId="77777777" w:rsidR="0079591F" w:rsidRDefault="0079591F"/>
    <w:p w14:paraId="0AB73E9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Base. Due to the overhang. Ike.</w:t>
      </w:r>
    </w:p>
    <w:p w14:paraId="0AB73E9D" w14:textId="77777777" w:rsidR="0079591F" w:rsidRDefault="0079591F"/>
    <w:p w14:paraId="0AB73E9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s. Continue. You are asked to split a maximum.</w:t>
      </w:r>
    </w:p>
    <w:p w14:paraId="0AB73E9F" w14:textId="77777777" w:rsidR="0079591F" w:rsidRDefault="0079591F"/>
    <w:p w14:paraId="0AB73EA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f one space. As you decide which space to split. Please explain your reasoning out loud.</w:t>
      </w:r>
    </w:p>
    <w:p w14:paraId="0AB73EA1" w14:textId="77777777" w:rsidR="0079591F" w:rsidRDefault="0079591F"/>
    <w:p w14:paraId="0AB73EA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kay so I should split one space. I don't want to split anything. Um.</w:t>
      </w:r>
    </w:p>
    <w:p w14:paraId="0AB73EA3" w14:textId="77777777" w:rsidR="0079591F" w:rsidRDefault="0079591F"/>
    <w:p w14:paraId="0AB73EA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If I have to think out loud. And have to split something.</w:t>
      </w:r>
    </w:p>
    <w:p w14:paraId="0AB73EA5" w14:textId="77777777" w:rsidR="0079591F" w:rsidRDefault="0079591F"/>
    <w:p w14:paraId="0AB73EA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 think I would split nine. Because nine is a square. And the other parts are rectangular.</w:t>
      </w:r>
    </w:p>
    <w:p w14:paraId="0AB73EA7" w14:textId="77777777" w:rsidR="0079591F" w:rsidRDefault="0079591F"/>
    <w:p w14:paraId="0AB73EA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And I think if you split nine. You get sort of. A building.</w:t>
      </w:r>
    </w:p>
    <w:p w14:paraId="0AB73EA9" w14:textId="77777777" w:rsidR="0079591F" w:rsidRDefault="0079591F"/>
    <w:p w14:paraId="0AB73EA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Consisting of the same units. So you can maybe make something. Modular or.</w:t>
      </w:r>
    </w:p>
    <w:p w14:paraId="0AB73EAB" w14:textId="77777777" w:rsidR="0079591F" w:rsidRDefault="0079591F"/>
    <w:p w14:paraId="0AB73EA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Unit based. </w:t>
      </w:r>
      <w:proofErr w:type="spellStart"/>
      <w:r>
        <w:rPr>
          <w:rFonts w:ascii="Calibri" w:eastAsia="Calibri" w:hAnsi="Calibri" w:cs="Calibri"/>
          <w:sz w:val="24"/>
          <w:szCs w:val="24"/>
        </w:rPr>
        <w:t>So.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That's why I. Yeah.</w:t>
      </w:r>
    </w:p>
    <w:p w14:paraId="0AB73EAD" w14:textId="77777777" w:rsidR="0079591F" w:rsidRDefault="0079591F"/>
    <w:p w14:paraId="0AB73EA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'm going to split nine. Yes. Okay.</w:t>
      </w:r>
    </w:p>
    <w:p w14:paraId="0AB73EAF" w14:textId="77777777" w:rsidR="0079591F" w:rsidRDefault="0079591F"/>
    <w:p w14:paraId="0AB73EB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Continue. Oh. First.</w:t>
      </w:r>
    </w:p>
    <w:p w14:paraId="0AB73EB1" w14:textId="77777777" w:rsidR="0079591F" w:rsidRDefault="0079591F"/>
    <w:p w14:paraId="0AB73EB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Um. Situation complete. The building spatial model has been adjusted.</w:t>
      </w:r>
    </w:p>
    <w:p w14:paraId="0AB73EB3" w14:textId="77777777" w:rsidR="0079591F" w:rsidRDefault="0079591F"/>
    <w:p w14:paraId="0AB73EB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To recover. The initial floor area. Review all previous steps.</w:t>
      </w:r>
    </w:p>
    <w:p w14:paraId="0AB73EB5" w14:textId="77777777" w:rsidR="0079591F" w:rsidRDefault="0079591F"/>
    <w:p w14:paraId="0AB73EB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lastRenderedPageBreak/>
        <w:t>On the screen to your left. The updated design will be now serviced. For the staggered iteration.</w:t>
      </w:r>
    </w:p>
    <w:p w14:paraId="0AB73EB7" w14:textId="77777777" w:rsidR="0079591F" w:rsidRDefault="0079591F"/>
    <w:p w14:paraId="0AB73EB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kay. Start iteration two. This screen.</w:t>
      </w:r>
    </w:p>
    <w:p w14:paraId="0AB73EB9" w14:textId="77777777" w:rsidR="0079591F" w:rsidRDefault="0079591F"/>
    <w:p w14:paraId="0AB73EB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This place. Your current building spatial design. Use the mouse.</w:t>
      </w:r>
    </w:p>
    <w:p w14:paraId="0AB73EBB" w14:textId="77777777" w:rsidR="0079591F" w:rsidRDefault="0079591F"/>
    <w:p w14:paraId="0AB73EB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We have to do the same. Oh again.</w:t>
      </w:r>
    </w:p>
    <w:p w14:paraId="0AB73EBD" w14:textId="77777777" w:rsidR="0079591F" w:rsidRDefault="0079591F"/>
    <w:p w14:paraId="0AB73EB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So nice without the numbers. Um. I don't know.</w:t>
      </w:r>
    </w:p>
    <w:p w14:paraId="0AB73EBF" w14:textId="77777777" w:rsidR="0079591F" w:rsidRDefault="0079591F"/>
    <w:p w14:paraId="0AB73EC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Make everything beams again. Start with that. I think I'm sort of.</w:t>
      </w:r>
    </w:p>
    <w:p w14:paraId="0AB73EC1" w14:textId="77777777" w:rsidR="0079591F" w:rsidRDefault="0079591F"/>
    <w:p w14:paraId="0AB73EC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Are going to do the same. Why. </w:t>
      </w:r>
      <w:proofErr w:type="spellStart"/>
      <w:r>
        <w:rPr>
          <w:rFonts w:ascii="Calibri" w:eastAsia="Calibri" w:hAnsi="Calibri" w:cs="Calibri"/>
          <w:sz w:val="24"/>
          <w:szCs w:val="24"/>
        </w:rPr>
        <w:t>So.</w:t>
      </w:r>
      <w:proofErr w:type="spellEnd"/>
    </w:p>
    <w:p w14:paraId="0AB73EC3" w14:textId="77777777" w:rsidR="0079591F" w:rsidRDefault="0079591F"/>
    <w:p w14:paraId="0AB73EC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Let's just know. I don't want any. Flat shells.</w:t>
      </w:r>
    </w:p>
    <w:p w14:paraId="0AB73EC5" w14:textId="77777777" w:rsidR="0079591F" w:rsidRDefault="0079591F"/>
    <w:p w14:paraId="0AB73EC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r traces. In my interior. Space.</w:t>
      </w:r>
    </w:p>
    <w:p w14:paraId="0AB73EC7" w14:textId="77777777" w:rsidR="0079591F" w:rsidRDefault="0079591F"/>
    <w:p w14:paraId="0AB73EC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 think. That's a requirement. For me.</w:t>
      </w:r>
    </w:p>
    <w:p w14:paraId="0AB73EC9" w14:textId="77777777" w:rsidR="0079591F" w:rsidRDefault="0079591F"/>
    <w:p w14:paraId="0AB73EC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h you can. Oh. Now I see that you can put.</w:t>
      </w:r>
    </w:p>
    <w:p w14:paraId="0AB73ECB" w14:textId="77777777" w:rsidR="0079591F" w:rsidRDefault="0079591F"/>
    <w:p w14:paraId="0AB73EC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Sorry. I think.</w:t>
      </w:r>
    </w:p>
    <w:p w14:paraId="0AB73ECD" w14:textId="77777777" w:rsidR="0079591F" w:rsidRDefault="0079591F"/>
    <w:p w14:paraId="0AB73EC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Without numbering. It's very. Frustrated.</w:t>
      </w:r>
    </w:p>
    <w:p w14:paraId="0AB73ECF" w14:textId="77777777" w:rsidR="0079591F" w:rsidRDefault="0079591F"/>
    <w:p w14:paraId="0AB73ED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To do this. Now I have missed one. Oh God.</w:t>
      </w:r>
    </w:p>
    <w:p w14:paraId="0AB73ED1" w14:textId="77777777" w:rsidR="0079591F" w:rsidRDefault="0079591F"/>
    <w:p w14:paraId="0AB73ED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 can do it again. Yes. Okay now I have sort of.</w:t>
      </w:r>
    </w:p>
    <w:p w14:paraId="0AB73ED3" w14:textId="77777777" w:rsidR="0079591F" w:rsidRDefault="0079591F"/>
    <w:p w14:paraId="0AB73ED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Stability walls. Woop </w:t>
      </w:r>
      <w:proofErr w:type="spellStart"/>
      <w:r>
        <w:rPr>
          <w:rFonts w:ascii="Calibri" w:eastAsia="Calibri" w:hAnsi="Calibri" w:cs="Calibri"/>
          <w:sz w:val="24"/>
          <w:szCs w:val="24"/>
        </w:rPr>
        <w:t>woop</w:t>
      </w:r>
      <w:proofErr w:type="spellEnd"/>
      <w:r>
        <w:rPr>
          <w:rFonts w:ascii="Calibri" w:eastAsia="Calibri" w:hAnsi="Calibri" w:cs="Calibri"/>
          <w:sz w:val="24"/>
          <w:szCs w:val="24"/>
        </w:rPr>
        <w:t>. And now I have the feeling.</w:t>
      </w:r>
    </w:p>
    <w:p w14:paraId="0AB73ED5" w14:textId="77777777" w:rsidR="0079591F" w:rsidRDefault="0079591F"/>
    <w:p w14:paraId="0AB73ED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That I have to. Now I like here. The trash.</w:t>
      </w:r>
    </w:p>
    <w:p w14:paraId="0AB73ED7" w14:textId="77777777" w:rsidR="0079591F" w:rsidRDefault="0079591F"/>
    <w:p w14:paraId="0AB73ED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Don't ask me why. Because I didn't do it. Last time.</w:t>
      </w:r>
    </w:p>
    <w:p w14:paraId="0AB73ED9" w14:textId="77777777" w:rsidR="0079591F" w:rsidRDefault="0079591F"/>
    <w:p w14:paraId="0AB73ED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Damn. Oh.</w:t>
      </w:r>
    </w:p>
    <w:p w14:paraId="0AB73EDB" w14:textId="77777777" w:rsidR="0079591F" w:rsidRDefault="0079591F"/>
    <w:p w14:paraId="0AB73ED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Only one. I'll think of ten. To make it more.</w:t>
      </w:r>
    </w:p>
    <w:p w14:paraId="0AB73EDD" w14:textId="77777777" w:rsidR="0079591F" w:rsidRDefault="0079591F"/>
    <w:p w14:paraId="0AB73ED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Layered. Oh. I could have done another one.</w:t>
      </w:r>
    </w:p>
    <w:p w14:paraId="0AB73EDF" w14:textId="77777777" w:rsidR="0079591F" w:rsidRDefault="0079591F"/>
    <w:p w14:paraId="0AB73EE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So then I could have one and two. Because now. I can remove it two times.</w:t>
      </w:r>
    </w:p>
    <w:p w14:paraId="0AB73EE1" w14:textId="77777777" w:rsidR="0079591F" w:rsidRDefault="0079591F"/>
    <w:p w14:paraId="0AB73EE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That's not fair. But that's okay. Then.</w:t>
      </w:r>
    </w:p>
    <w:p w14:paraId="0AB73EE3" w14:textId="77777777" w:rsidR="0079591F" w:rsidRDefault="0079591F"/>
    <w:p w14:paraId="0AB73EE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Maybe eight. Yeah.</w:t>
      </w:r>
    </w:p>
    <w:p w14:paraId="0AB73EE5" w14:textId="77777777" w:rsidR="0079591F" w:rsidRDefault="0079591F"/>
    <w:p w14:paraId="0AB73EE6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I just wanted one and two then. Eight. Oh no.</w:t>
      </w:r>
    </w:p>
    <w:p w14:paraId="0AB73EE7" w14:textId="77777777" w:rsidR="0079591F" w:rsidRDefault="0079591F"/>
    <w:p w14:paraId="0AB73EE8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Wait. Oh now I have to split. I think something on top.</w:t>
      </w:r>
    </w:p>
    <w:p w14:paraId="0AB73EE9" w14:textId="77777777" w:rsidR="0079591F" w:rsidRDefault="0079591F"/>
    <w:p w14:paraId="0AB73EE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lastRenderedPageBreak/>
        <w:t>So for example more like. Eight, eleven, twelve. And more like.</w:t>
      </w:r>
    </w:p>
    <w:p w14:paraId="0AB73EEB" w14:textId="77777777" w:rsidR="0079591F" w:rsidRDefault="0079591F"/>
    <w:p w14:paraId="0AB73EE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Eight or twelve. I think eight. It's more on the outside.</w:t>
      </w:r>
    </w:p>
    <w:p w14:paraId="0AB73EED" w14:textId="77777777" w:rsidR="0079591F" w:rsidRDefault="0079591F"/>
    <w:p w14:paraId="0AB73EE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s. Higher. I'm going to say.</w:t>
      </w:r>
    </w:p>
    <w:p w14:paraId="0AB73EEF" w14:textId="77777777" w:rsidR="0079591F" w:rsidRDefault="0079591F"/>
    <w:p w14:paraId="0AB73EF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I don't know. All right.</w:t>
      </w:r>
    </w:p>
    <w:p w14:paraId="0AB73EF1" w14:textId="77777777" w:rsidR="0079591F" w:rsidRDefault="0079591F"/>
    <w:p w14:paraId="0AB73EF2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So anyway. Which is really kind of. It's a bit.</w:t>
      </w:r>
    </w:p>
    <w:p w14:paraId="0AB73EF3" w14:textId="77777777" w:rsidR="0079591F" w:rsidRDefault="0079591F"/>
    <w:p w14:paraId="0AB73EF4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 xml:space="preserve">So it's not really. </w:t>
      </w:r>
      <w:proofErr w:type="spellStart"/>
      <w:r>
        <w:rPr>
          <w:rFonts w:ascii="Calibri" w:eastAsia="Calibri" w:hAnsi="Calibri" w:cs="Calibri"/>
          <w:sz w:val="24"/>
          <w:szCs w:val="24"/>
        </w:rPr>
        <w:t>So.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It's a bit.</w:t>
      </w:r>
    </w:p>
    <w:p w14:paraId="0AB73EF5" w14:textId="77777777" w:rsidR="0079591F" w:rsidRDefault="0079591F"/>
    <w:p w14:paraId="0AB73EF6" w14:textId="77777777" w:rsidR="0079591F" w:rsidRDefault="00C25F2E">
      <w:proofErr w:type="spellStart"/>
      <w:r>
        <w:rPr>
          <w:rFonts w:ascii="Calibri" w:eastAsia="Calibri" w:hAnsi="Calibri" w:cs="Calibri"/>
          <w:sz w:val="24"/>
          <w:szCs w:val="24"/>
        </w:rPr>
        <w:t>So.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 w:val="24"/>
          <w:szCs w:val="24"/>
        </w:rPr>
        <w:t>So.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Yes.</w:t>
      </w:r>
    </w:p>
    <w:p w14:paraId="0AB73EF7" w14:textId="77777777" w:rsidR="0079591F" w:rsidRDefault="0079591F"/>
    <w:p w14:paraId="0AB73EF8" w14:textId="77777777" w:rsidR="0079591F" w:rsidRDefault="00C25F2E">
      <w:proofErr w:type="spellStart"/>
      <w:r>
        <w:rPr>
          <w:rFonts w:ascii="Calibri" w:eastAsia="Calibri" w:hAnsi="Calibri" w:cs="Calibri"/>
          <w:sz w:val="24"/>
          <w:szCs w:val="24"/>
        </w:rPr>
        <w:t>So.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Yeah. Okay.</w:t>
      </w:r>
    </w:p>
    <w:p w14:paraId="0AB73EF9" w14:textId="77777777" w:rsidR="0079591F" w:rsidRDefault="0079591F"/>
    <w:p w14:paraId="0AB73EFA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ah. Yeah. Are you sure? I do not know.</w:t>
      </w:r>
    </w:p>
    <w:p w14:paraId="0AB73EFB" w14:textId="77777777" w:rsidR="0079591F" w:rsidRDefault="0079591F"/>
    <w:p w14:paraId="0AB73EFC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That would be a second guess. Even the number. Service.</w:t>
      </w:r>
    </w:p>
    <w:p w14:paraId="0AB73EFD" w14:textId="77777777" w:rsidR="0079591F" w:rsidRDefault="0079591F"/>
    <w:p w14:paraId="0AB73EFE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Yes. Cool. Thank you.</w:t>
      </w:r>
    </w:p>
    <w:p w14:paraId="0AB73EFF" w14:textId="77777777" w:rsidR="0079591F" w:rsidRDefault="0079591F"/>
    <w:p w14:paraId="0AB73F00" w14:textId="77777777" w:rsidR="0079591F" w:rsidRDefault="00C25F2E">
      <w:r>
        <w:rPr>
          <w:rFonts w:ascii="Calibri" w:eastAsia="Calibri" w:hAnsi="Calibri" w:cs="Calibri"/>
          <w:sz w:val="24"/>
          <w:szCs w:val="24"/>
        </w:rPr>
        <w:t>Awesome. Which is why we are going to choose my own. Oh.</w:t>
      </w:r>
    </w:p>
    <w:p w14:paraId="0AB73F01" w14:textId="2A825ABA" w:rsidR="0079591F" w:rsidRDefault="0079591F"/>
    <w:sectPr w:rsidR="0079591F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CF7892"/>
    <w:multiLevelType w:val="hybridMultilevel"/>
    <w:tmpl w:val="A7E6C314"/>
    <w:lvl w:ilvl="0" w:tplc="47AAB5FA">
      <w:start w:val="1"/>
      <w:numFmt w:val="bullet"/>
      <w:lvlText w:val="●"/>
      <w:lvlJc w:val="left"/>
      <w:pPr>
        <w:ind w:left="720" w:hanging="360"/>
      </w:pPr>
    </w:lvl>
    <w:lvl w:ilvl="1" w:tplc="E8EE7472">
      <w:start w:val="1"/>
      <w:numFmt w:val="bullet"/>
      <w:lvlText w:val="○"/>
      <w:lvlJc w:val="left"/>
      <w:pPr>
        <w:ind w:left="1440" w:hanging="360"/>
      </w:pPr>
    </w:lvl>
    <w:lvl w:ilvl="2" w:tplc="94B08E8A">
      <w:start w:val="1"/>
      <w:numFmt w:val="bullet"/>
      <w:lvlText w:val="■"/>
      <w:lvlJc w:val="left"/>
      <w:pPr>
        <w:ind w:left="2160" w:hanging="360"/>
      </w:pPr>
    </w:lvl>
    <w:lvl w:ilvl="3" w:tplc="D226AA78">
      <w:start w:val="1"/>
      <w:numFmt w:val="bullet"/>
      <w:lvlText w:val="●"/>
      <w:lvlJc w:val="left"/>
      <w:pPr>
        <w:ind w:left="2880" w:hanging="360"/>
      </w:pPr>
    </w:lvl>
    <w:lvl w:ilvl="4" w:tplc="425C2C0A">
      <w:start w:val="1"/>
      <w:numFmt w:val="bullet"/>
      <w:lvlText w:val="○"/>
      <w:lvlJc w:val="left"/>
      <w:pPr>
        <w:ind w:left="3600" w:hanging="360"/>
      </w:pPr>
    </w:lvl>
    <w:lvl w:ilvl="5" w:tplc="F90AB880">
      <w:start w:val="1"/>
      <w:numFmt w:val="bullet"/>
      <w:lvlText w:val="■"/>
      <w:lvlJc w:val="left"/>
      <w:pPr>
        <w:ind w:left="4320" w:hanging="360"/>
      </w:pPr>
    </w:lvl>
    <w:lvl w:ilvl="6" w:tplc="B0C868A8">
      <w:start w:val="1"/>
      <w:numFmt w:val="bullet"/>
      <w:lvlText w:val="●"/>
      <w:lvlJc w:val="left"/>
      <w:pPr>
        <w:ind w:left="5040" w:hanging="360"/>
      </w:pPr>
    </w:lvl>
    <w:lvl w:ilvl="7" w:tplc="5ED8FE72">
      <w:start w:val="1"/>
      <w:numFmt w:val="bullet"/>
      <w:lvlText w:val="●"/>
      <w:lvlJc w:val="left"/>
      <w:pPr>
        <w:ind w:left="5760" w:hanging="360"/>
      </w:pPr>
    </w:lvl>
    <w:lvl w:ilvl="8" w:tplc="0282B7F0">
      <w:start w:val="1"/>
      <w:numFmt w:val="bullet"/>
      <w:lvlText w:val="●"/>
      <w:lvlJc w:val="left"/>
      <w:pPr>
        <w:ind w:left="6480" w:hanging="360"/>
      </w:pPr>
    </w:lvl>
  </w:abstractNum>
  <w:num w:numId="1" w16cid:durableId="1207170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1Mrc0sjQ0MTM1NzdR0lEKTi0uzszPAykwrAUAaXHYMiwAAAA="/>
  </w:docVars>
  <w:rsids>
    <w:rsidRoot w:val="0079591F"/>
    <w:rsid w:val="00474AF4"/>
    <w:rsid w:val="0079591F"/>
    <w:rsid w:val="00C25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B73DF2"/>
  <w15:docId w15:val="{97F975EB-FD6C-4DD1-9F23-5E1B05EF2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NL" w:eastAsia="en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97</Words>
  <Characters>6259</Characters>
  <Application>Microsoft Office Word</Application>
  <DocSecurity>0</DocSecurity>
  <Lines>52</Lines>
  <Paragraphs>14</Paragraphs>
  <ScaleCrop>false</ScaleCrop>
  <Company/>
  <LinksUpToDate>false</LinksUpToDate>
  <CharactersWithSpaces>7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m 13-20240430 172051-Meeting Recording</dc:title>
  <dc:creator>TurboScribe.ai</dc:creator>
  <cp:lastModifiedBy>Jildert Turkstra</cp:lastModifiedBy>
  <cp:revision>2</cp:revision>
  <dcterms:created xsi:type="dcterms:W3CDTF">2024-06-10T21:17:00Z</dcterms:created>
  <dcterms:modified xsi:type="dcterms:W3CDTF">2024-06-10T21:18:00Z</dcterms:modified>
</cp:coreProperties>
</file>